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14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9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Paulina Kamiń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Sandra Kwaśniewska-Paszt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